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4E3376B5" w:rsidR="00F62B59" w:rsidRPr="00645C8B" w:rsidRDefault="00FC5E8C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Cosmetologist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27D70687" w:rsidR="00C87EF5" w:rsidRPr="00FC5E8C" w:rsidRDefault="00FC5E8C" w:rsidP="00FC5E8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76FFC8A8" w:rsidR="00C87EF5" w:rsidRPr="00FC5E8C" w:rsidRDefault="00C87EF5" w:rsidP="00FC5E8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FC5E8C" w:rsidRDefault="00C87EF5" w:rsidP="00FC5E8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FC5E8C" w:rsidRDefault="00C87EF5" w:rsidP="00FC5E8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FFC992E" w14:textId="77777777" w:rsidR="00FC5E8C" w:rsidRPr="00FC5E8C" w:rsidRDefault="00FC5E8C" w:rsidP="00FC5E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letter is regarding my interest in applying for the post of a Cosmetologist</w:t>
      </w:r>
      <w:r w:rsidRPr="00FC5E8C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t [XXXYYYY organization]. My …… years of working in the same position at [XXXXYYY organization] match well with the specifications required for this job.</w:t>
      </w:r>
    </w:p>
    <w:p w14:paraId="788D7364" w14:textId="77777777" w:rsidR="00FC5E8C" w:rsidRPr="00FC5E8C" w:rsidRDefault="00FC5E8C" w:rsidP="00FC5E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590C2EE" w14:textId="77777777" w:rsidR="00FC5E8C" w:rsidRPr="00FC5E8C" w:rsidRDefault="00FC5E8C" w:rsidP="00FC5E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With a strong network of professional, educational qualifications and passion in enhancing the appearance of clients - I am sure to deliver positive outcomes as per your organization's needs. My experience in the role helped me understand various procedures and guidelines surrounding the field like –</w:t>
      </w:r>
    </w:p>
    <w:p w14:paraId="1206C507" w14:textId="77777777" w:rsidR="00FC5E8C" w:rsidRDefault="00FC5E8C" w:rsidP="00FC5E8C">
      <w:pPr>
        <w:pStyle w:val="ListParagraph"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D210B67" w14:textId="28C14FD2" w:rsidR="00FC5E8C" w:rsidRPr="00FC5E8C" w:rsidRDefault="00FC5E8C" w:rsidP="00FC5E8C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upply Managemen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7BF35AD" w14:textId="1B20008F" w:rsidR="00FC5E8C" w:rsidRPr="00FC5E8C" w:rsidRDefault="00FC5E8C" w:rsidP="00FC5E8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Updated about the latest fashion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D7AFDBA" w14:textId="7799B573" w:rsidR="00FC5E8C" w:rsidRPr="00FC5E8C" w:rsidRDefault="00FC5E8C" w:rsidP="00FC5E8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Knowledge of Beauty trends and brand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2646DCF" w14:textId="5ED300E0" w:rsidR="00FC5E8C" w:rsidRPr="00FC5E8C" w:rsidRDefault="00FC5E8C" w:rsidP="00FC5E8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airstyling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21D5829B" w14:textId="6697F8EF" w:rsidR="00FC5E8C" w:rsidRPr="00FC5E8C" w:rsidRDefault="00FC5E8C" w:rsidP="00FC5E8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valuating hair and skin textur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17003713" w14:textId="77777777" w:rsidR="00FC5E8C" w:rsidRPr="00FC5E8C" w:rsidRDefault="00FC5E8C" w:rsidP="00FC5E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E4D814E" w14:textId="77777777" w:rsidR="00FC5E8C" w:rsidRPr="00FC5E8C" w:rsidRDefault="00FC5E8C" w:rsidP="00FC5E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Given an opportunity, I would strive hard to become a valuable asset for your company. </w:t>
      </w:r>
    </w:p>
    <w:p w14:paraId="7E669062" w14:textId="77777777" w:rsidR="00FC5E8C" w:rsidRPr="00FC5E8C" w:rsidRDefault="00FC5E8C" w:rsidP="00FC5E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FBDF3F7" w14:textId="6F35E401" w:rsidR="00FC5E8C" w:rsidRPr="00FC5E8C" w:rsidRDefault="00FC5E8C" w:rsidP="00FC5E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5452803" w14:textId="77777777" w:rsidR="00FC5E8C" w:rsidRPr="00FC5E8C" w:rsidRDefault="00FC5E8C" w:rsidP="00FC5E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91D00C2" w14:textId="77777777" w:rsidR="00FC5E8C" w:rsidRPr="00FC5E8C" w:rsidRDefault="00FC5E8C" w:rsidP="00FC5E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68B3147A" w14:textId="77777777" w:rsidR="00FC5E8C" w:rsidRPr="00FC5E8C" w:rsidRDefault="00FC5E8C" w:rsidP="00FC5E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C5E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40B7C38" w14:textId="2B93CBC2" w:rsidR="00BE0C6C" w:rsidRDefault="00BE0C6C" w:rsidP="00FC5E8C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FE3BC6"/>
    <w:multiLevelType w:val="multilevel"/>
    <w:tmpl w:val="B448C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C5E8C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metologist Cover Letter Sample</dc:title>
  <dc:subject>Create your Cover Letter using Free Cosmetologist Cover Letter Sample Template</dc:subject>
  <dc:creator>Qwikresume.com</dc:creator>
  <dcterms:created xsi:type="dcterms:W3CDTF">2021-10-27T15:38:00Z</dcterms:created>
  <dcterms:modified xsi:type="dcterms:W3CDTF">2021-10-27T15:38:00Z</dcterms:modified>
  <cp:category>Fashion &amp; Beauty</cp:category>
</cp:coreProperties>
</file>